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Amaranthus Resistanc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organis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olates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G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stance Profi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XT-AMP-GM (6/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P (18/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steurell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XT-AMP-GM-VAN (20/2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Amaranthus (n = 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% MDR (7/10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1T10:52:56Z</dcterms:created>
  <dcterms:modified xsi:type="dcterms:W3CDTF">2025-06-11T10:5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